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cbe85cd4f287cfb6d140c275e9352120bb6299"/>
    <w:p>
      <w:pPr>
        <w:pStyle w:val="Heading3"/>
      </w:pPr>
      <w:r>
        <w:t xml:space="preserve">СПОРТСМЕНКА-ЛЕГКОАТЛЕТКА ПЕРЕПИСАЛАСЬ ОНЛАЙН БЫСТРЕЕ АКТЕРОВ, МУЗЫКАНТОВ И ПОЛИТИКОВ</w:t>
      </w:r>
    </w:p>
    <w:p>
      <w:pPr>
        <w:pStyle w:val="FirstParagraph"/>
      </w:pPr>
      <w:r>
        <w:t xml:space="preserve">10.11.2021</w:t>
      </w:r>
    </w:p>
    <w:p>
      <w:pPr>
        <w:pStyle w:val="BodyText"/>
      </w:pPr>
      <w:r>
        <w:rPr>
          <w:bCs/>
          <w:b/>
        </w:rPr>
        <w:t xml:space="preserve">На 8 ноября во Всероссийской переписи населения приняли участие более 120 млн человек (из них более 23 млн — онлайн). В том числе президент, премьер-министр, руководители регионов, депутаты, артисты, спортсмены и даже космонавты. Какой способ переписи они выбрали, что думают об этом и каким оказалось рекордное время заполнения анкеты — в нашем материале.</w:t>
      </w:r>
    </w:p>
    <w:p>
      <w:pPr>
        <w:pStyle w:val="BodyText"/>
      </w:pPr>
      <w:r>
        <w:rPr>
          <w:bCs/>
          <w:b/>
        </w:rPr>
        <w:t xml:space="preserve">Владимир Путин</w:t>
      </w:r>
      <w:r>
        <w:t xml:space="preserve"> </w:t>
      </w:r>
      <w:r>
        <w:t xml:space="preserve">ответил на вопросы переписи на портале Госуслуг в день ее начала, 15 октября. Президент напомнил, что перепись — не формальное дело и призвал всех отнестись к этому событию соответственно. Премьер-министр</w:t>
      </w:r>
      <w:r>
        <w:t xml:space="preserve"> </w:t>
      </w:r>
      <w:r>
        <w:rPr>
          <w:bCs/>
          <w:b/>
        </w:rPr>
        <w:t xml:space="preserve">Михаил Мишустин</w:t>
      </w:r>
      <w:r>
        <w:t xml:space="preserve"> </w:t>
      </w:r>
      <w:r>
        <w:t xml:space="preserve">так же предпочел переписаться онлайн на Госуслугах. «На сайте простая навигация, понятно, как действовать. Часть сведений уже введена из вашего профиля. Можно выбирать ответы из списка или заполнять в свободной форме», — поделился он впечатлениями.</w:t>
      </w:r>
    </w:p>
    <w:p>
      <w:pPr>
        <w:pStyle w:val="BodyText"/>
      </w:pPr>
      <w:r>
        <w:t xml:space="preserve">Онлайн-перепись на Госуслугах выбрало большинство глав регионов, министров и депутатов Государственной думы. Проявлением ответственности, серьёзного, осознанного отношения к будущему назвал участие в переписи глава Минпросвещения России</w:t>
      </w:r>
      <w:r>
        <w:t xml:space="preserve"> </w:t>
      </w:r>
      <w:r>
        <w:rPr>
          <w:bCs/>
          <w:b/>
        </w:rPr>
        <w:t xml:space="preserve">Сергей Кравцов</w:t>
      </w:r>
      <w:r>
        <w:t xml:space="preserve">. Лидер ЛДПР</w:t>
      </w:r>
      <w:r>
        <w:t xml:space="preserve"> </w:t>
      </w:r>
      <w:r>
        <w:rPr>
          <w:bCs/>
          <w:b/>
        </w:rPr>
        <w:t xml:space="preserve">Владимир Жириновский</w:t>
      </w:r>
      <w:r>
        <w:t xml:space="preserve"> </w:t>
      </w:r>
      <w:r>
        <w:t xml:space="preserve">в анкете указал, что знает турецкий, французский, английский и немецкий языки, а также имеет ученую степень доктора наук. «Перепись надо проводить каждые 10 лет. Мы должны знать, сколько всего у нас населения», — подчеркнул политик.</w:t>
      </w:r>
    </w:p>
    <w:p>
      <w:pPr>
        <w:pStyle w:val="BodyText"/>
      </w:pPr>
      <w:r>
        <w:t xml:space="preserve">Музыкант</w:t>
      </w:r>
      <w:r>
        <w:t xml:space="preserve"> </w:t>
      </w:r>
      <w:r>
        <w:rPr>
          <w:bCs/>
          <w:b/>
        </w:rPr>
        <w:t xml:space="preserve">Андрей Макаревич</w:t>
      </w:r>
      <w:r>
        <w:t xml:space="preserve"> </w:t>
      </w:r>
      <w:r>
        <w:t xml:space="preserve">поделился в соцсетях скрином заполненного онлайн электронного переписного листа. Для артиста оказалось наиболее важным свободно указать свою национальную принадлежность. А вот старинный товарищ музыканта, известный российский артист</w:t>
      </w:r>
      <w:r>
        <w:t xml:space="preserve"> </w:t>
      </w:r>
      <w:r>
        <w:rPr>
          <w:bCs/>
          <w:b/>
        </w:rPr>
        <w:t xml:space="preserve">Леонид Ярмольник,</w:t>
      </w:r>
      <w:r>
        <w:t xml:space="preserve"> </w:t>
      </w:r>
      <w:r>
        <w:t xml:space="preserve">предпочёл переписаться по старинке — ответив на вопросы пришедшего к нему переписчика. Он отметил, что общаться с переписчиком было комфортно, а отвечать на вопросы переписи — быстро и не сложно.</w:t>
      </w:r>
    </w:p>
    <w:p>
      <w:pPr>
        <w:pStyle w:val="BodyText"/>
      </w:pPr>
      <w:r>
        <w:t xml:space="preserve">«Не бойтесь общаться с переписчиками, смело идите на переписные участки или заполняйте опросные бланки на сайте Госуслуг. Участвуя в переписи, мы помогаем делать жизнь в нашей стране лучше», — обратился Леонид Ярмольник ко всем, кто еще не прошел перепись населения.</w:t>
      </w:r>
    </w:p>
    <w:p>
      <w:pPr>
        <w:pStyle w:val="BodyText"/>
      </w:pPr>
      <w:r>
        <w:t xml:space="preserve">Третий из доступных способов участия в переписи – на переписном участке — опробовал на себе подмосковный сыровар</w:t>
      </w:r>
      <w:r>
        <w:t xml:space="preserve"> </w:t>
      </w:r>
      <w:r>
        <w:rPr>
          <w:bCs/>
          <w:b/>
        </w:rPr>
        <w:t xml:space="preserve">Олег Сирота</w:t>
      </w:r>
      <w:r>
        <w:t xml:space="preserve">. По информации телеканала «360», Сирота посетил участок вместе с супругой и четырьмя детьми, чтобы они смогли посмотреть, как все происходит и сохранили память об участии в «одном из самых важных событий в этом году». Сыровар признался, что с детьми пришлось долго спорить из-за кошки, которую они тоже хотели переписать.</w:t>
      </w:r>
    </w:p>
    <w:p>
      <w:pPr>
        <w:pStyle w:val="BodyText"/>
      </w:pPr>
      <w:r>
        <w:t xml:space="preserve">2 ноября перепись дошла до космоса – на вопросы ответил российский экипаж МКС — космонавты</w:t>
      </w:r>
      <w:r>
        <w:t xml:space="preserve"> </w:t>
      </w:r>
      <w:r>
        <w:rPr>
          <w:bCs/>
          <w:b/>
        </w:rPr>
        <w:t xml:space="preserve">Петр Дубров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Антон Шкаплеров</w:t>
      </w:r>
      <w:r>
        <w:t xml:space="preserve">. С высоты 400 км во время специального сеанса связи с Центром управления полетами (ЦУП) они сообщили данные о себе представителю Росстата.</w:t>
      </w:r>
    </w:p>
    <w:p>
      <w:pPr>
        <w:pStyle w:val="BodyText"/>
      </w:pPr>
      <w:r>
        <w:t xml:space="preserve">«Богатство России — это наши люди. А перепись — моментальный снимок населения нашей Родины. Это возможность увидеть страну во всем ее прекрасном культурном, этническом и языковом многообразии. Давайте поддержим это важное мероприятие», — призвал всех соотечественников Антон Шкаплеров.</w:t>
      </w:r>
    </w:p>
    <w:p>
      <w:pPr>
        <w:pStyle w:val="BodyText"/>
      </w:pPr>
      <w:r>
        <w:t xml:space="preserve">Активное участие в переписи приняли российские спортсмены. Семикратная чемпионка мира по шашкам</w:t>
      </w:r>
      <w:r>
        <w:t xml:space="preserve"> </w:t>
      </w:r>
      <w:r>
        <w:rPr>
          <w:bCs/>
          <w:b/>
        </w:rPr>
        <w:t xml:space="preserve">Тамара Тансыккужина</w:t>
      </w:r>
      <w:r>
        <w:t xml:space="preserve"> </w:t>
      </w:r>
      <w:r>
        <w:t xml:space="preserve">рассказала журналистам, что переписалась быстро, потратив на все 33 вопроса около 15 минут. Чемпионка России и трёхкратная победительница Международного сибирского марафона</w:t>
      </w:r>
      <w:r>
        <w:t xml:space="preserve"> </w:t>
      </w:r>
      <w:r>
        <w:rPr>
          <w:bCs/>
          <w:b/>
        </w:rPr>
        <w:t xml:space="preserve">Марина Ковалёва</w:t>
      </w:r>
      <w:r>
        <w:t xml:space="preserve"> </w:t>
      </w:r>
      <w:r>
        <w:t xml:space="preserve">заполнила анкету онлайн за пять минут. «Сейчас в переписи принять участие очень просто, особенно на сайте Госуслуг. Я именно так и сделала — это заняло буквально пять минут», — рассказала спортсменка. Это рекордная скорость из всех известных сегодня в России, о которых сообщили участники.</w:t>
      </w:r>
    </w:p>
    <w:p>
      <w:pPr>
        <w:pStyle w:val="BodyText"/>
      </w:pPr>
      <w:r>
        <w:t xml:space="preserve">Ранее рекорд в 5 минут принадлежал замглавы Росстата</w:t>
      </w:r>
      <w:r>
        <w:t xml:space="preserve"> </w:t>
      </w:r>
      <w:r>
        <w:rPr>
          <w:bCs/>
          <w:b/>
        </w:rPr>
        <w:t xml:space="preserve">Павлу Смелову</w:t>
      </w:r>
      <w:r>
        <w:t xml:space="preserve">. Но у него был не один месяц на тренировку, пока тестировалась опция, в отличие от легкоатлетки Ковалевой. Пока преимущество в неофициальном зачете по скорости онлайн-переписи за ней. Но до 14 ноября есть время обновить рекорд и у других участников.</w:t>
      </w:r>
    </w:p>
    <w:p>
      <w:pPr>
        <w:pStyle w:val="BodyText"/>
      </w:pPr>
      <w:r>
        <w:t xml:space="preserve">Из известных спортсменов на вопросы переписи ответил и первый чемпион Олимпийских игр-2000 и 14-кратный чемпион мира по прыжкам на батуте</w:t>
      </w:r>
      <w:r>
        <w:t xml:space="preserve"> </w:t>
      </w:r>
      <w:r>
        <w:rPr>
          <w:bCs/>
          <w:b/>
        </w:rPr>
        <w:t xml:space="preserve">Александр Москаленко</w:t>
      </w:r>
      <w:r>
        <w:t xml:space="preserve">. «Все же согласятся, что каждая семья выстраивает жизнь, быт, исходя из своего состава и потребностей. Все мы понимаем, что нельзя оставить кого-то без ложки, тарелки, одежды. Наше государство — это тоже семья, но в другом масштабе. И без переписи сложно определить важные моменты: хватает ли мест в садике, сколько еще нужно больниц, школ? Да и вообще, в каком направлении развиваться дальше?», — объяснил свое участие олимпийский чемпион.</w:t>
      </w:r>
    </w:p>
    <w:p>
      <w:pPr>
        <w:pStyle w:val="BodyText"/>
      </w:pPr>
      <w:r>
        <w:t xml:space="preserve">Несмотря на плотный график тренировок и серию домашних игр, представители ХК «Амур» и ФК «СКА-Хабаровск» нашли время, чтобы ответить на вопросы переписного листа. Так, главный тренер «СКА-Хабаровск» Сергей Юран принял участие в масштабном статистическом исследовании онлайн. А к игрокам и сотрудникам хоккейного клуба «Амур» пришли переписчики.</w:t>
      </w:r>
    </w:p>
    <w:p>
      <w:pPr>
        <w:pStyle w:val="BodyText"/>
      </w:pPr>
      <w:r>
        <w:t xml:space="preserve">Среди участников переписи оказались и герои популярного российского мультсериала «Смешарики. ПинКод». В октябре состоялась премьера серии</w:t>
      </w:r>
      <w:r>
        <w:t xml:space="preserve"> </w:t>
      </w:r>
      <w:hyperlink r:id="rId20">
        <w:r>
          <w:rPr>
            <w:rStyle w:val="Hyperlink"/>
          </w:rPr>
          <w:t xml:space="preserve">«Перепись — дело коллективное»</w:t>
        </w:r>
      </w:hyperlink>
      <w:r>
        <w:t xml:space="preserve">, в которой Нюша стала переписчицей, а Ромашковая долина благодаря ее активности появилась на карте страны и получила «нормальное электричество».</w:t>
      </w:r>
    </w:p>
    <w:p>
      <w:pPr>
        <w:pStyle w:val="BodyText"/>
      </w:pPr>
      <w:r>
        <w:rPr>
          <w:iCs/>
          <w:i/>
        </w:rPr>
        <w:t xml:space="preserve">Всероссийская перепись населения проходит с 15 октября по 14 ноября 2021 года с широким применением цифровых технологий. Главным нововведением переписи стала возможность самостоятельного заполнения жителями России электронного переписного листа на портале Госуслуг (Gosuslugi.ru). При обходе жилых помещений переписчики используют планшетные компьютеры отечественного производства с российской операционной системой «Аврора». Также переписаться можно на переписных участках, в том числе в помещениях многофункциональных центров оказания государственных и муниципальных услуг «Мои документы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golyanovo.mos.ru/census-2020/detail/1038354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lyanovo.mos.ru" TargetMode="External" /><Relationship Type="http://schemas.openxmlformats.org/officeDocument/2006/relationships/hyperlink" Id="rId21" Target="http://golyanovo.mos.ru/census-2020/detail/10383546.html" TargetMode="External" /><Relationship Type="http://schemas.openxmlformats.org/officeDocument/2006/relationships/hyperlink" Id="rId20" Target="https://youtu.be/cNomA8THSx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olyanovo.mos.ru" TargetMode="External" /><Relationship Type="http://schemas.openxmlformats.org/officeDocument/2006/relationships/hyperlink" Id="rId21" Target="http://golyanovo.mos.ru/census-2020/detail/10383546.html" TargetMode="External" /><Relationship Type="http://schemas.openxmlformats.org/officeDocument/2006/relationships/hyperlink" Id="rId20" Target="https://youtu.be/cNomA8THSx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17:12:09Z</dcterms:created>
  <dcterms:modified xsi:type="dcterms:W3CDTF">2025-01-03T17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